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8D8D8" w:themeColor="background1" w:themeShade="D8"/>
  <w:body>
    <w:p w14:paraId="0125BCCE" w14:textId="63B58DA3" w:rsidR="00BC6EED" w:rsidRDefault="00460915" w:rsidP="00BC6EED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129AB2D" wp14:editId="6A8B100A">
                <wp:simplePos x="0" y="0"/>
                <wp:positionH relativeFrom="column">
                  <wp:posOffset>1235187</wp:posOffset>
                </wp:positionH>
                <wp:positionV relativeFrom="paragraph">
                  <wp:posOffset>-635</wp:posOffset>
                </wp:positionV>
                <wp:extent cx="2107095" cy="349857"/>
                <wp:effectExtent l="0" t="0" r="64770" b="31750"/>
                <wp:wrapNone/>
                <wp:docPr id="3" name="Half Fram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7095" cy="349857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AD7FA2" id="Half Frame 3" o:spid="_x0000_s1026" style="position:absolute;margin-left:97.25pt;margin-top:-.05pt;width:165.9pt;height:27.5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07095,3498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" path="m,l2107095,,1404737,116618r-1288119,l116618,330494,,349857,,xe" fillcolor="#ffca08 [3204]" strokecolor="#826600 [1604]" strokeweight="1pt">
                <v:stroke joinstyle="miter"/>
                <v:path arrowok="t" o:connecttype="custom" o:connectlocs="0,0;2107095,0;1404737,116618;116618,116618;116618,330494;0,349857;0,0" o:connectangles="0,0,0,0,0,0,0"/>
              </v:shape>
            </w:pict>
          </mc:Fallback>
        </mc:AlternateContent>
      </w:r>
      <w:r w:rsidR="00BC6EED">
        <w:rPr>
          <w:noProof/>
        </w:rPr>
        <w:drawing>
          <wp:anchor distT="0" distB="0" distL="114300" distR="114300" simplePos="0" relativeHeight="251684864" behindDoc="1" locked="0" layoutInCell="1" allowOverlap="1" wp14:anchorId="23D33BF6" wp14:editId="55231E35">
            <wp:simplePos x="0" y="0"/>
            <wp:positionH relativeFrom="column">
              <wp:posOffset>5549265</wp:posOffset>
            </wp:positionH>
            <wp:positionV relativeFrom="paragraph">
              <wp:posOffset>1983740</wp:posOffset>
            </wp:positionV>
            <wp:extent cx="1271270" cy="635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EED">
        <w:rPr>
          <w:noProof/>
        </w:rPr>
        <w:drawing>
          <wp:anchor distT="0" distB="0" distL="114300" distR="114300" simplePos="0" relativeHeight="251679744" behindDoc="1" locked="0" layoutInCell="1" allowOverlap="1" wp14:anchorId="0A4DBE20" wp14:editId="16591CC2">
            <wp:simplePos x="0" y="0"/>
            <wp:positionH relativeFrom="column">
              <wp:posOffset>4899660</wp:posOffset>
            </wp:positionH>
            <wp:positionV relativeFrom="paragraph">
              <wp:posOffset>1752600</wp:posOffset>
            </wp:positionV>
            <wp:extent cx="6350" cy="799211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799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C8D71F" w14:textId="375108E1" w:rsidR="00D66F00" w:rsidRPr="00BC6EED" w:rsidRDefault="0026251D" w:rsidP="007C0F45">
      <w:pPr>
        <w:tabs>
          <w:tab w:val="center" w:pos="5285"/>
        </w:tabs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0F5F370" wp14:editId="5685FF5D">
                <wp:simplePos x="0" y="0"/>
                <wp:positionH relativeFrom="column">
                  <wp:posOffset>3508324</wp:posOffset>
                </wp:positionH>
                <wp:positionV relativeFrom="paragraph">
                  <wp:posOffset>427354</wp:posOffset>
                </wp:positionV>
                <wp:extent cx="2114550" cy="342900"/>
                <wp:effectExtent l="38100" t="19050" r="19050" b="19050"/>
                <wp:wrapNone/>
                <wp:docPr id="5" name="Half Fram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14550" cy="342900"/>
                        </a:xfrm>
                        <a:prstGeom prst="halfFrame">
                          <a:avLst>
                            <a:gd name="adj1" fmla="val 33333"/>
                            <a:gd name="adj2" fmla="val 3888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DB68E" id="Half Frame 5" o:spid="_x0000_s1026" style="position:absolute;margin-left:276.25pt;margin-top:33.65pt;width:166.5pt;height:27pt;rotation:180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14550,342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" path="m,l2114550,,1409707,114299r-1276357,l133350,321276,,342900,,xe" fillcolor="#ffca08 [3204]" strokecolor="#826600 [1604]" strokeweight="1pt">
                <v:stroke joinstyle="miter"/>
                <v:path arrowok="t" o:connecttype="custom" o:connectlocs="0,0;2114550,0;1409707,114299;133350,114299;133350,321276;0,342900;0,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F18126" wp14:editId="61169D91">
                <wp:simplePos x="0" y="0"/>
                <wp:positionH relativeFrom="page">
                  <wp:align>center</wp:align>
                </wp:positionH>
                <wp:positionV relativeFrom="margin">
                  <wp:posOffset>205905</wp:posOffset>
                </wp:positionV>
                <wp:extent cx="3562184" cy="420987"/>
                <wp:effectExtent l="0" t="0" r="635" b="1778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184" cy="4209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B7B55" w14:textId="34CA6DBF" w:rsidR="00BC6EED" w:rsidRPr="00065A99" w:rsidRDefault="00065A99" w:rsidP="00BC6EED">
                            <w:pPr>
                              <w:spacing w:before="15"/>
                              <w:ind w:left="29"/>
                              <w:rPr>
                                <w:rFonts w:ascii="Roboto" w:hAnsi="Roboto"/>
                                <w:sz w:val="48"/>
                              </w:rPr>
                            </w:pPr>
                            <w:r>
                              <w:rPr>
                                <w:rFonts w:ascii="Roboto" w:hAnsi="Roboto"/>
                                <w:sz w:val="48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Roboto" w:hAnsi="Roboto"/>
                                <w:sz w:val="48"/>
                              </w:rPr>
                              <w:t>firstname</w:t>
                            </w:r>
                            <w:proofErr w:type="spellEnd"/>
                            <w:r>
                              <w:rPr>
                                <w:rFonts w:ascii="Roboto" w:hAnsi="Roboto"/>
                                <w:sz w:val="48"/>
                              </w:rPr>
                              <w:t>}} {{</w:t>
                            </w:r>
                            <w:proofErr w:type="spellStart"/>
                            <w:r w:rsidR="006E44DA">
                              <w:rPr>
                                <w:rFonts w:ascii="Roboto" w:hAnsi="Roboto"/>
                                <w:sz w:val="48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Roboto" w:hAnsi="Roboto"/>
                                <w:sz w:val="48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F18126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0;margin-top:16.2pt;width:280.5pt;height:33.15pt;z-index:-25165619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" filled="f" stroked="f">
                <v:textbox inset="0,0,0,0">
                  <w:txbxContent>
                    <w:p w14:paraId="66FB7B55" w14:textId="34CA6DBF" w:rsidR="00BC6EED" w:rsidRPr="00065A99" w:rsidRDefault="00065A99" w:rsidP="00BC6EED">
                      <w:pPr>
                        <w:spacing w:before="15"/>
                        <w:ind w:left="29"/>
                        <w:rPr>
                          <w:rFonts w:ascii="Roboto" w:hAnsi="Roboto"/>
                          <w:sz w:val="48"/>
                        </w:rPr>
                      </w:pPr>
                      <w:r>
                        <w:rPr>
                          <w:rFonts w:ascii="Roboto" w:hAnsi="Roboto"/>
                          <w:sz w:val="48"/>
                        </w:rPr>
                        <w:t>{{</w:t>
                      </w:r>
                      <w:proofErr w:type="spellStart"/>
                      <w:r>
                        <w:rPr>
                          <w:rFonts w:ascii="Roboto" w:hAnsi="Roboto"/>
                          <w:sz w:val="48"/>
                        </w:rPr>
                        <w:t>firstname</w:t>
                      </w:r>
                      <w:proofErr w:type="spellEnd"/>
                      <w:r>
                        <w:rPr>
                          <w:rFonts w:ascii="Roboto" w:hAnsi="Roboto"/>
                          <w:sz w:val="48"/>
                        </w:rPr>
                        <w:t>}} {{</w:t>
                      </w:r>
                      <w:proofErr w:type="spellStart"/>
                      <w:r w:rsidR="006E44DA">
                        <w:rPr>
                          <w:rFonts w:ascii="Roboto" w:hAnsi="Roboto"/>
                          <w:sz w:val="48"/>
                        </w:rPr>
                        <w:t>lastname</w:t>
                      </w:r>
                      <w:proofErr w:type="spellEnd"/>
                      <w:r>
                        <w:rPr>
                          <w:rFonts w:ascii="Roboto" w:hAnsi="Roboto"/>
                          <w:sz w:val="48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DD25D66" wp14:editId="563EF280">
                <wp:simplePos x="0" y="0"/>
                <wp:positionH relativeFrom="margin">
                  <wp:align>center</wp:align>
                </wp:positionH>
                <wp:positionV relativeFrom="paragraph">
                  <wp:posOffset>790907</wp:posOffset>
                </wp:positionV>
                <wp:extent cx="2273300" cy="34544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3300" cy="345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90925" w14:textId="0E07E120" w:rsidR="00BC6EED" w:rsidRPr="00142756" w:rsidRDefault="00A94D4F" w:rsidP="00A94D4F">
                            <w:pPr>
                              <w:jc w:val="center"/>
                              <w:rPr>
                                <w:sz w:val="30"/>
                                <w:szCs w:val="30"/>
                                <w:lang w:val="fr-FR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  <w:lang w:val="fr-FR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sz w:val="30"/>
                                <w:szCs w:val="30"/>
                                <w:lang w:val="fr-FR"/>
                              </w:rPr>
                              <w:t>professiontitle</w:t>
                            </w:r>
                            <w:proofErr w:type="spellEnd"/>
                            <w:r>
                              <w:rPr>
                                <w:sz w:val="30"/>
                                <w:szCs w:val="30"/>
                                <w:lang w:val="fr-FR"/>
                              </w:rP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25D66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7" type="#_x0000_t202" style="position:absolute;left:0;text-align:left;margin-left:0;margin-top:62.3pt;width:179pt;height:27.2pt;z-index:251710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" filled="f" stroked="f" strokeweight=".5pt">
                <v:textbox>
                  <w:txbxContent>
                    <w:p w14:paraId="33590925" w14:textId="0E07E120" w:rsidR="00BC6EED" w:rsidRPr="00142756" w:rsidRDefault="00A94D4F" w:rsidP="00A94D4F">
                      <w:pPr>
                        <w:jc w:val="center"/>
                        <w:rPr>
                          <w:sz w:val="30"/>
                          <w:szCs w:val="30"/>
                          <w:lang w:val="fr-FR"/>
                        </w:rPr>
                      </w:pPr>
                      <w:r>
                        <w:rPr>
                          <w:sz w:val="30"/>
                          <w:szCs w:val="30"/>
                          <w:lang w:val="fr-FR"/>
                        </w:rPr>
                        <w:t>{{</w:t>
                      </w:r>
                      <w:proofErr w:type="spellStart"/>
                      <w:r>
                        <w:rPr>
                          <w:sz w:val="30"/>
                          <w:szCs w:val="30"/>
                          <w:lang w:val="fr-FR"/>
                        </w:rPr>
                        <w:t>professiontitle</w:t>
                      </w:r>
                      <w:proofErr w:type="spellEnd"/>
                      <w:r>
                        <w:rPr>
                          <w:sz w:val="30"/>
                          <w:szCs w:val="30"/>
                          <w:lang w:val="fr-FR"/>
                        </w:rPr>
                        <w:t>}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4684F467" wp14:editId="0A9B2D89">
            <wp:simplePos x="0" y="0"/>
            <wp:positionH relativeFrom="page">
              <wp:align>right</wp:align>
            </wp:positionH>
            <wp:positionV relativeFrom="paragraph">
              <wp:posOffset>1652905</wp:posOffset>
            </wp:positionV>
            <wp:extent cx="2315137" cy="8493760"/>
            <wp:effectExtent l="0" t="0" r="9525" b="254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duotone>
                        <a:prstClr val="black"/>
                        <a:schemeClr val="bg1">
                          <a:lumMod val="85000"/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137" cy="849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0B2010C" wp14:editId="11B69988">
                <wp:simplePos x="0" y="0"/>
                <wp:positionH relativeFrom="page">
                  <wp:posOffset>5387927</wp:posOffset>
                </wp:positionH>
                <wp:positionV relativeFrom="margin">
                  <wp:posOffset>7801708</wp:posOffset>
                </wp:positionV>
                <wp:extent cx="1842868" cy="778510"/>
                <wp:effectExtent l="0" t="0" r="5080" b="2540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2868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D1A288" w14:textId="03BD49B1" w:rsidR="00823D7C" w:rsidRPr="007C0F45" w:rsidRDefault="00823D7C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languages}}</w:t>
                            </w:r>
                          </w:p>
                          <w:p w14:paraId="4E63E03F" w14:textId="77777777" w:rsidR="00823D7C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89EA268" w14:textId="77777777" w:rsidR="00823D7C" w:rsidRPr="00A57200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2010C" id="Text Box 39" o:spid="_x0000_s1028" type="#_x0000_t202" style="position:absolute;left:0;text-align:left;margin-left:424.25pt;margin-top:614.3pt;width:145.1pt;height:61.3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" filled="f" stroked="f">
                <v:textbox inset="0,0,0,0">
                  <w:txbxContent>
                    <w:p w14:paraId="5BD1A288" w14:textId="03BD49B1" w:rsidR="00823D7C" w:rsidRPr="007C0F45" w:rsidRDefault="00823D7C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languages}}</w:t>
                      </w:r>
                    </w:p>
                    <w:p w14:paraId="4E63E03F" w14:textId="77777777" w:rsidR="00823D7C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89EA268" w14:textId="77777777" w:rsidR="00823D7C" w:rsidRPr="00A57200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C59A90D" wp14:editId="056F1DD6">
                <wp:simplePos x="0" y="0"/>
                <wp:positionH relativeFrom="margin">
                  <wp:posOffset>5036625</wp:posOffset>
                </wp:positionH>
                <wp:positionV relativeFrom="page">
                  <wp:posOffset>6393766</wp:posOffset>
                </wp:positionV>
                <wp:extent cx="780757" cy="1204110"/>
                <wp:effectExtent l="0" t="0" r="635" b="1524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757" cy="1204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BADEB" w14:textId="6DC09243" w:rsidR="00BC6EED" w:rsidRPr="00823D7C" w:rsidRDefault="00823D7C" w:rsidP="00823D7C">
                            <w:pPr>
                              <w:pStyle w:val="BodyText"/>
                              <w:spacing w:before="0"/>
                              <w:jc w:val="both"/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23D7C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>{{skills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9A90D" id="Text Box 8" o:spid="_x0000_s1029" type="#_x0000_t202" style="position:absolute;left:0;text-align:left;margin-left:396.6pt;margin-top:503.45pt;width:61.5pt;height:94.8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" filled="f" stroked="f">
                <v:textbox inset="0,0,0,0">
                  <w:txbxContent>
                    <w:p w14:paraId="0FBBADEB" w14:textId="6DC09243" w:rsidR="00BC6EED" w:rsidRPr="00823D7C" w:rsidRDefault="00823D7C" w:rsidP="00823D7C">
                      <w:pPr>
                        <w:pStyle w:val="BodyText"/>
                        <w:spacing w:before="0"/>
                        <w:jc w:val="both"/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</w:pPr>
                      <w:r w:rsidRPr="00823D7C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>{{skills}}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A2C47" w:rsidRPr="00BC6EED">
        <w:rPr>
          <w:noProof/>
          <w:sz w:val="2"/>
          <w:szCs w:val="2"/>
        </w:rPr>
        <w:drawing>
          <wp:anchor distT="0" distB="0" distL="114300" distR="114300" simplePos="0" relativeHeight="251706368" behindDoc="0" locked="0" layoutInCell="1" allowOverlap="1" wp14:anchorId="0F9D670B" wp14:editId="0CD41F42">
            <wp:simplePos x="0" y="0"/>
            <wp:positionH relativeFrom="page">
              <wp:posOffset>415290</wp:posOffset>
            </wp:positionH>
            <wp:positionV relativeFrom="paragraph">
              <wp:posOffset>3151407</wp:posOffset>
            </wp:positionV>
            <wp:extent cx="242570" cy="242570"/>
            <wp:effectExtent l="0" t="0" r="0" b="0"/>
            <wp:wrapNone/>
            <wp:docPr id="47" name="Picture 47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BD12431" wp14:editId="3BE4D095">
                <wp:simplePos x="0" y="0"/>
                <wp:positionH relativeFrom="page">
                  <wp:posOffset>720090</wp:posOffset>
                </wp:positionH>
                <wp:positionV relativeFrom="page">
                  <wp:posOffset>3698875</wp:posOffset>
                </wp:positionV>
                <wp:extent cx="1046480" cy="204470"/>
                <wp:effectExtent l="0" t="0" r="7620" b="1143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658FC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12431" id="Text Box 13" o:spid="_x0000_s1030" type="#_x0000_t202" style="position:absolute;left:0;text-align:left;margin-left:56.7pt;margin-top:291.25pt;width:82.4pt;height:16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" filled="f" stroked="f">
                <v:textbox inset="0,0,0,0">
                  <w:txbxContent>
                    <w:p w14:paraId="6BF658FC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1B0321D" wp14:editId="04021BEC">
                <wp:simplePos x="0" y="0"/>
                <wp:positionH relativeFrom="page">
                  <wp:posOffset>401320</wp:posOffset>
                </wp:positionH>
                <wp:positionV relativeFrom="page">
                  <wp:posOffset>4080999</wp:posOffset>
                </wp:positionV>
                <wp:extent cx="4745355" cy="2272420"/>
                <wp:effectExtent l="0" t="0" r="17145" b="1397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227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4E9499" w14:textId="7394A0B0" w:rsidR="00F01935" w:rsidRDefault="00F6037B" w:rsidP="00F0193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="00F01935" w:rsidRPr="00F01935">
                              <w:t xml:space="preserve"> </w:t>
                            </w:r>
                            <w:proofErr w:type="spellStart"/>
                            <w:r w:rsidR="00F01935"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firstcompany</w:t>
                            </w:r>
                            <w:proofErr w:type="spellEnd"/>
                            <w:proofErr w:type="gramEnd"/>
                            <w:r w:rsidR="00F01935"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{{</w:t>
                            </w:r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firstown</w:t>
                            </w:r>
                            <w:proofErr w:type="spellEnd"/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}}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744A65" w14:textId="5B7ABE66" w:rsidR="004245A0" w:rsidRPr="002F3181" w:rsidRDefault="00E80E44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firstpost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 w:rsidR="00F01935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 w:rsidR="008A43B3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firststart</w:t>
                            </w:r>
                            <w:proofErr w:type="spellEnd"/>
                            <w:r w:rsidR="00F01935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 {{</w:t>
                            </w:r>
                            <w:proofErr w:type="spellStart"/>
                            <w:r w:rsidR="008A43B3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firstend</w:t>
                            </w:r>
                            <w:proofErr w:type="spellEnd"/>
                            <w:r w:rsidR="00F01935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50D35C38" w14:textId="5157A768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 w:rsidRPr="002F3181"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2F3181"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>firstdes</w:t>
                            </w:r>
                            <w:proofErr w:type="spellEnd"/>
                            <w:r w:rsidRPr="002F3181"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>}}</w:t>
                            </w:r>
                          </w:p>
                          <w:p w14:paraId="2ABE2E1A" w14:textId="5CFB75CF" w:rsidR="009602CF" w:rsidRPr="002F3181" w:rsidRDefault="009602CF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C35AB8" w14:textId="7332E28D" w:rsidR="008A43B3" w:rsidRDefault="008A43B3" w:rsidP="002F3181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F01935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</w:t>
                            </w:r>
                            <w:r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company</w:t>
                            </w:r>
                            <w:proofErr w:type="spellEnd"/>
                            <w:proofErr w:type="gramEnd"/>
                            <w:r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 {{</w:t>
                            </w:r>
                            <w:r w:rsidRPr="008A43B3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</w:t>
                            </w:r>
                            <w:r w:rsidRPr="008A43B3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town</w:t>
                            </w:r>
                            <w:proofErr w:type="spellEnd"/>
                            <w:r w:rsidRPr="008A43B3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</w:p>
                          <w:p w14:paraId="537BFD90" w14:textId="662134E4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post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secondstart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 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secondend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56BB6A68" w14:textId="115530C2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des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</w:p>
                          <w:p w14:paraId="421E2D79" w14:textId="77777777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0321D" id="Text Box 29" o:spid="_x0000_s1031" type="#_x0000_t202" style="position:absolute;left:0;text-align:left;margin-left:31.6pt;margin-top:321.35pt;width:373.65pt;height:178.9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" filled="f" stroked="f">
                <v:textbox inset="0,0,0,0">
                  <w:txbxContent>
                    <w:p w14:paraId="694E9499" w14:textId="7394A0B0" w:rsidR="00F01935" w:rsidRDefault="00F6037B" w:rsidP="00F0193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="00F01935" w:rsidRPr="00F01935">
                        <w:t xml:space="preserve"> </w:t>
                      </w:r>
                      <w:proofErr w:type="spellStart"/>
                      <w:r w:rsidR="00F01935"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firstcompany</w:t>
                      </w:r>
                      <w:proofErr w:type="spellEnd"/>
                      <w:proofErr w:type="gramEnd"/>
                      <w:r w:rsidR="00F01935"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{{</w:t>
                      </w:r>
                      <w:r w:rsidR="008A43B3" w:rsidRPr="002F3181">
                        <w:rPr>
                          <w:rFonts w:asciiTheme="minorHAnsi" w:hAnsiTheme="minorHAnsi" w:cstheme="minorHAnsi"/>
                          <w:bCs/>
                        </w:rPr>
                        <w:t xml:space="preserve"> </w:t>
                      </w:r>
                      <w:proofErr w:type="spellStart"/>
                      <w:r w:rsidR="008A43B3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firstown</w:t>
                      </w:r>
                      <w:proofErr w:type="spellEnd"/>
                      <w:r w:rsidR="008A43B3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}}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744A65" w14:textId="5B7ABE66" w:rsidR="004245A0" w:rsidRPr="002F3181" w:rsidRDefault="00E80E44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firstpost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 w:rsidR="00F01935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 w:rsidR="008A43B3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firststart</w:t>
                      </w:r>
                      <w:proofErr w:type="spellEnd"/>
                      <w:r w:rsidR="00F01935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 {{</w:t>
                      </w:r>
                      <w:proofErr w:type="spellStart"/>
                      <w:r w:rsidR="008A43B3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firstend</w:t>
                      </w:r>
                      <w:proofErr w:type="spellEnd"/>
                      <w:r w:rsidR="00F01935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50D35C38" w14:textId="5157A768" w:rsidR="008A43B3" w:rsidRDefault="008A43B3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 w:rsidRPr="002F3181">
                        <w:rPr>
                          <w:rFonts w:ascii="Open Sans SemiBold"/>
                          <w:sz w:val="24"/>
                          <w:szCs w:val="24"/>
                        </w:rPr>
                        <w:t>{{</w:t>
                      </w:r>
                      <w:proofErr w:type="spellStart"/>
                      <w:r w:rsidRPr="002F3181">
                        <w:rPr>
                          <w:rFonts w:ascii="Open Sans SemiBold"/>
                          <w:sz w:val="24"/>
                          <w:szCs w:val="24"/>
                        </w:rPr>
                        <w:t>firstdes</w:t>
                      </w:r>
                      <w:proofErr w:type="spellEnd"/>
                      <w:r w:rsidRPr="002F3181">
                        <w:rPr>
                          <w:rFonts w:ascii="Open Sans SemiBold"/>
                          <w:sz w:val="24"/>
                          <w:szCs w:val="24"/>
                        </w:rPr>
                        <w:t>}}</w:t>
                      </w:r>
                    </w:p>
                    <w:p w14:paraId="2ABE2E1A" w14:textId="5CFB75CF" w:rsidR="009602CF" w:rsidRPr="002F3181" w:rsidRDefault="009602CF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Open Sans SemiBold"/>
                          <w:sz w:val="24"/>
                          <w:szCs w:val="24"/>
                        </w:rPr>
                        <w:tab/>
                      </w:r>
                    </w:p>
                    <w:p w14:paraId="1AC35AB8" w14:textId="7332E28D" w:rsidR="008A43B3" w:rsidRDefault="008A43B3" w:rsidP="002F3181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F01935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</w:t>
                      </w:r>
                      <w:r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company</w:t>
                      </w:r>
                      <w:proofErr w:type="spellEnd"/>
                      <w:proofErr w:type="gramEnd"/>
                      <w:r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 {{</w:t>
                      </w:r>
                      <w:r w:rsidRPr="008A43B3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</w:t>
                      </w:r>
                      <w:r w:rsidRPr="008A43B3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town</w:t>
                      </w:r>
                      <w:proofErr w:type="spellEnd"/>
                      <w:r w:rsidRPr="008A43B3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</w:p>
                    <w:p w14:paraId="537BFD90" w14:textId="662134E4" w:rsid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post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secondstart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 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secondend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56BB6A68" w14:textId="115530C2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des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</w:p>
                    <w:p w14:paraId="421E2D79" w14:textId="77777777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948430B" wp14:editId="59F0BBF0">
                <wp:simplePos x="0" y="0"/>
                <wp:positionH relativeFrom="page">
                  <wp:posOffset>400929</wp:posOffset>
                </wp:positionH>
                <wp:positionV relativeFrom="page">
                  <wp:posOffset>2595489</wp:posOffset>
                </wp:positionV>
                <wp:extent cx="4521200" cy="907366"/>
                <wp:effectExtent l="0" t="0" r="12700" b="762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200" cy="907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709B4A" w14:textId="402FE8DD" w:rsidR="005763EE" w:rsidRPr="00486567" w:rsidRDefault="00A57200" w:rsidP="005763EE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{{</w:t>
                            </w:r>
                            <w:proofErr w:type="gramStart"/>
                            <w:r w:rsidRPr="00A57200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objective</w:t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}</w:t>
                            </w:r>
                            <w:proofErr w:type="gramEnd"/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}</w:t>
                            </w:r>
                          </w:p>
                          <w:p w14:paraId="670254ED" w14:textId="77777777" w:rsidR="005763EE" w:rsidRPr="001F17A4" w:rsidRDefault="005763EE" w:rsidP="005763EE"/>
                          <w:p w14:paraId="0ECF13F1" w14:textId="7B8F9791" w:rsidR="00BC6EED" w:rsidRPr="00142756" w:rsidRDefault="00BC6EED" w:rsidP="00BC6EED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8430B" id="Text Box 15" o:spid="_x0000_s1032" type="#_x0000_t202" style="position:absolute;left:0;text-align:left;margin-left:31.55pt;margin-top:204.35pt;width:356pt;height:71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" filled="f" stroked="f">
                <v:textbox inset="0,0,0,0">
                  <w:txbxContent>
                    <w:p w14:paraId="5C709B4A" w14:textId="402FE8DD" w:rsidR="005763EE" w:rsidRPr="00486567" w:rsidRDefault="00A57200" w:rsidP="005763EE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{{</w:t>
                      </w:r>
                      <w:proofErr w:type="gramStart"/>
                      <w:r w:rsidRPr="00A57200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objective</w:t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}</w:t>
                      </w:r>
                      <w:proofErr w:type="gramEnd"/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}</w:t>
                      </w:r>
                    </w:p>
                    <w:p w14:paraId="670254ED" w14:textId="77777777" w:rsidR="005763EE" w:rsidRPr="001F17A4" w:rsidRDefault="005763EE" w:rsidP="005763EE"/>
                    <w:p w14:paraId="0ECF13F1" w14:textId="7B8F9791" w:rsidR="00BC6EED" w:rsidRPr="00142756" w:rsidRDefault="00BC6EED" w:rsidP="00BC6EED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2B065B0C" wp14:editId="629F09A3">
                <wp:simplePos x="0" y="0"/>
                <wp:positionH relativeFrom="margin">
                  <wp:posOffset>109453</wp:posOffset>
                </wp:positionH>
                <wp:positionV relativeFrom="margin">
                  <wp:align>bottom</wp:align>
                </wp:positionV>
                <wp:extent cx="4745355" cy="1568548"/>
                <wp:effectExtent l="0" t="0" r="17145" b="1270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2E3C05" w14:textId="378950EB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8A43B3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activityplac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activitydate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7EBE1CDF" w14:textId="6279A349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F01935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activityde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</w:p>
                          <w:p w14:paraId="6B2271D7" w14:textId="77777777" w:rsidR="007C0F45" w:rsidRPr="008A43B3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65B0C" id="Text Box 7" o:spid="_x0000_s1033" type="#_x0000_t202" style="position:absolute;left:0;text-align:left;margin-left:8.6pt;margin-top:0;width:373.65pt;height:123.5pt;z-index:-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" filled="f" stroked="f">
                <v:textbox inset="0,0,0,0">
                  <w:txbxContent>
                    <w:p w14:paraId="4B2E3C05" w14:textId="378950EB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8A43B3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activityplace</w:t>
                      </w:r>
                      <w:proofErr w:type="spellEnd"/>
                      <w:proofErr w:type="gram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activitydate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7EBE1CDF" w14:textId="6279A349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F01935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activitydes</w:t>
                      </w:r>
                      <w:proofErr w:type="spellEnd"/>
                      <w:proofErr w:type="gram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</w:p>
                    <w:p w14:paraId="6B2271D7" w14:textId="77777777" w:rsidR="007C0F45" w:rsidRPr="008A43B3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27145156" wp14:editId="14629F51">
                <wp:simplePos x="0" y="0"/>
                <wp:positionH relativeFrom="page">
                  <wp:posOffset>762587</wp:posOffset>
                </wp:positionH>
                <wp:positionV relativeFrom="page">
                  <wp:posOffset>8649730</wp:posOffset>
                </wp:positionV>
                <wp:extent cx="4264847" cy="204470"/>
                <wp:effectExtent l="0" t="0" r="2540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4847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84E61" w14:textId="39C271B7" w:rsidR="007C0F45" w:rsidRPr="004245A0" w:rsidRDefault="007C0F45" w:rsidP="007C0F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Honors Activities and Rewar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5156" id="Text Box 6" o:spid="_x0000_s1034" type="#_x0000_t202" style="position:absolute;left:0;text-align:left;margin-left:60.05pt;margin-top:681.1pt;width:335.8pt;height:16.1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" filled="f" stroked="f">
                <v:textbox inset="0,0,0,0">
                  <w:txbxContent>
                    <w:p w14:paraId="4A184E61" w14:textId="39C271B7" w:rsidR="007C0F45" w:rsidRPr="004245A0" w:rsidRDefault="007C0F45" w:rsidP="007C0F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7C0F45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Honors Activities and Reward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42208" behindDoc="0" locked="0" layoutInCell="1" allowOverlap="1" wp14:anchorId="38DDDD75" wp14:editId="623B3DC5">
            <wp:simplePos x="0" y="0"/>
            <wp:positionH relativeFrom="page">
              <wp:posOffset>462496</wp:posOffset>
            </wp:positionH>
            <wp:positionV relativeFrom="paragraph">
              <wp:posOffset>8060350</wp:posOffset>
            </wp:positionV>
            <wp:extent cx="260222" cy="260222"/>
            <wp:effectExtent l="0" t="0" r="6985" b="6985"/>
            <wp:wrapNone/>
            <wp:docPr id="4" name="Picture 4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" cy="26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5A0F67" wp14:editId="21E6E528">
                <wp:simplePos x="0" y="0"/>
                <wp:positionH relativeFrom="page">
                  <wp:posOffset>5399724</wp:posOffset>
                </wp:positionH>
                <wp:positionV relativeFrom="margin">
                  <wp:posOffset>8955775</wp:posOffset>
                </wp:positionV>
                <wp:extent cx="1997938" cy="866830"/>
                <wp:effectExtent l="0" t="0" r="2540" b="9525"/>
                <wp:wrapNone/>
                <wp:docPr id="5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938" cy="866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3F9719" w14:textId="5B0845A1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name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  <w:p w14:paraId="676412E5" w14:textId="76597733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post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  <w:p w14:paraId="613EDA55" w14:textId="3C229256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mail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A0F67" id="Text Box 51" o:spid="_x0000_s1035" type="#_x0000_t202" style="position:absolute;left:0;text-align:left;margin-left:425.2pt;margin-top:705.2pt;width:157.3pt;height:68.2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" filled="f" stroked="f">
                <v:textbox inset="0,0,0,0">
                  <w:txbxContent>
                    <w:p w14:paraId="783F9719" w14:textId="5B0845A1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name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  <w:p w14:paraId="676412E5" w14:textId="76597733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post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  <w:p w14:paraId="613EDA55" w14:textId="3C229256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mail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5D8FF070" wp14:editId="5C5DD573">
                <wp:simplePos x="0" y="0"/>
                <wp:positionH relativeFrom="page">
                  <wp:posOffset>5700520</wp:posOffset>
                </wp:positionH>
                <wp:positionV relativeFrom="page">
                  <wp:posOffset>9243753</wp:posOffset>
                </wp:positionV>
                <wp:extent cx="1109345" cy="204470"/>
                <wp:effectExtent l="0" t="0" r="8255" b="11430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5D6E8" w14:textId="4766F7C3" w:rsidR="00F815D8" w:rsidRPr="004245A0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FF070" id="Text Box 44" o:spid="_x0000_s1036" type="#_x0000_t202" style="position:absolute;left:0;text-align:left;margin-left:448.85pt;margin-top:727.85pt;width:87.35pt;height:16.1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" filled="f" stroked="f">
                <v:textbox inset="0,0,0,0">
                  <w:txbxContent>
                    <w:p w14:paraId="4D15D6E8" w14:textId="4766F7C3" w:rsidR="00F815D8" w:rsidRPr="004245A0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w:drawing>
          <wp:anchor distT="0" distB="0" distL="114300" distR="114300" simplePos="0" relativeHeight="251735040" behindDoc="0" locked="0" layoutInCell="1" allowOverlap="1" wp14:anchorId="52F68138" wp14:editId="65AA775E">
            <wp:simplePos x="0" y="0"/>
            <wp:positionH relativeFrom="column">
              <wp:posOffset>5067300</wp:posOffset>
            </wp:positionH>
            <wp:positionV relativeFrom="page">
              <wp:posOffset>9177655</wp:posOffset>
            </wp:positionV>
            <wp:extent cx="257175" cy="257175"/>
            <wp:effectExtent l="0" t="0" r="9525" b="9525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/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w:drawing>
          <wp:anchor distT="0" distB="0" distL="114300" distR="114300" simplePos="0" relativeHeight="251727872" behindDoc="0" locked="0" layoutInCell="1" allowOverlap="1" wp14:anchorId="43BBC330" wp14:editId="3800368A">
            <wp:simplePos x="0" y="0"/>
            <wp:positionH relativeFrom="column">
              <wp:posOffset>5035550</wp:posOffset>
            </wp:positionH>
            <wp:positionV relativeFrom="page">
              <wp:posOffset>7988533</wp:posOffset>
            </wp:positionV>
            <wp:extent cx="347345" cy="347345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"/>
                    <pic:cNvPicPr/>
                  </pic:nvPicPr>
                  <pic:blipFill>
                    <a:blip r:embed="rId1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13B8BB24" wp14:editId="24D73112">
                <wp:simplePos x="0" y="0"/>
                <wp:positionH relativeFrom="margin">
                  <wp:posOffset>5412576</wp:posOffset>
                </wp:positionH>
                <wp:positionV relativeFrom="page">
                  <wp:posOffset>8049638</wp:posOffset>
                </wp:positionV>
                <wp:extent cx="1109345" cy="204470"/>
                <wp:effectExtent l="0" t="0" r="14605" b="508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78B66" w14:textId="7B59B11F" w:rsidR="00823D7C" w:rsidRPr="004245A0" w:rsidRDefault="00823D7C" w:rsidP="00823D7C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BB24" id="Text Box 38" o:spid="_x0000_s1037" type="#_x0000_t202" style="position:absolute;left:0;text-align:left;margin-left:426.2pt;margin-top:633.85pt;width:87.35pt;height:16.1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" filled="f" stroked="f">
                <v:textbox inset="0,0,0,0">
                  <w:txbxContent>
                    <w:p w14:paraId="70D78B66" w14:textId="7B59B11F" w:rsidR="00823D7C" w:rsidRPr="004245A0" w:rsidRDefault="00823D7C" w:rsidP="00823D7C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Language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A3A8C9B" wp14:editId="2D8F4BE8">
                <wp:simplePos x="0" y="0"/>
                <wp:positionH relativeFrom="margin">
                  <wp:posOffset>94931</wp:posOffset>
                </wp:positionH>
                <wp:positionV relativeFrom="margin">
                  <wp:posOffset>6276537</wp:posOffset>
                </wp:positionV>
                <wp:extent cx="4745355" cy="1568548"/>
                <wp:effectExtent l="0" t="0" r="17145" b="12700"/>
                <wp:wrapNone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DFA8FB" w14:textId="644123B6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{{ </w:t>
                            </w:r>
                            <w:proofErr w:type="spellStart"/>
                            <w:r w:rsidR="00372492" w:rsidRPr="009A2C47">
                              <w:rPr>
                                <w:rFonts w:ascii="Open Sans"/>
                                <w:b/>
                              </w:rPr>
                              <w:t>bcollegename</w:t>
                            </w:r>
                            <w:proofErr w:type="spellEnd"/>
                            <w:proofErr w:type="gramEnd"/>
                            <w:r w:rsidRPr="009A2C47">
                              <w:rPr>
                                <w:rFonts w:ascii="Open Sans"/>
                                <w:b/>
                              </w:rPr>
                              <w:t>}}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{{ </w:t>
                            </w:r>
                            <w:proofErr w:type="spellStart"/>
                            <w:r w:rsidR="00372492" w:rsidRPr="009A2C47">
                              <w:rPr>
                                <w:rFonts w:ascii="Open Sans"/>
                                <w:bCs/>
                              </w:rPr>
                              <w:t>bcollegetown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}} </w:t>
                            </w:r>
                          </w:p>
                          <w:p w14:paraId="1F625A29" w14:textId="6F8A01FB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B6640D" w:rsidRPr="009A2C47">
                              <w:rPr>
                                <w:rFonts w:ascii="Open Sans"/>
                                <w:bCs/>
                              </w:rPr>
                              <w:t>bdegre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 {{</w:t>
                            </w:r>
                            <w:proofErr w:type="spellStart"/>
                            <w:r w:rsidR="00561A97" w:rsidRPr="009A2C47">
                              <w:rPr>
                                <w:rFonts w:ascii="Open Sans"/>
                                <w:bCs/>
                              </w:rPr>
                              <w:t>bdat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1B299A7C" w14:textId="3E98C7C5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D7242B" w:rsidRPr="009A2C47">
                              <w:rPr>
                                <w:rFonts w:ascii="Open Sans"/>
                                <w:bCs/>
                              </w:rPr>
                              <w:t>bscor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0CAB8B43" w14:textId="6907BB6D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{{ 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/>
                              </w:rPr>
                              <w:t>collegename</w:t>
                            </w:r>
                            <w:proofErr w:type="spellEnd"/>
                            <w:proofErr w:type="gramEnd"/>
                            <w:r w:rsidRPr="009A2C47">
                              <w:rPr>
                                <w:rFonts w:ascii="Open Sans"/>
                                <w:b/>
                              </w:rPr>
                              <w:t>}}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{{ 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collegetown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}} </w:t>
                            </w:r>
                          </w:p>
                          <w:p w14:paraId="2C0A3FD0" w14:textId="47DF64AA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="009A2C47">
                              <w:rPr>
                                <w:rFonts w:ascii="Open Sans"/>
                                <w:bCs/>
                              </w:rPr>
                              <w:t>d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egre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 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dat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203EEA6D" w14:textId="479175D4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scor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2239D83F" w14:textId="77777777" w:rsidR="008A1765" w:rsidRPr="008A43B3" w:rsidRDefault="008A1765" w:rsidP="008A176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A8C9B" id="Text Box 40" o:spid="_x0000_s1038" type="#_x0000_t202" style="position:absolute;left:0;text-align:left;margin-left:7.45pt;margin-top:494.2pt;width:373.65pt;height:123.5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" filled="f" stroked="f">
                <v:textbox inset="0,0,0,0">
                  <w:txbxContent>
                    <w:p w14:paraId="00DFA8FB" w14:textId="644123B6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{{ </w:t>
                      </w:r>
                      <w:proofErr w:type="spellStart"/>
                      <w:r w:rsidR="00372492" w:rsidRPr="009A2C47">
                        <w:rPr>
                          <w:rFonts w:ascii="Open Sans"/>
                          <w:b/>
                        </w:rPr>
                        <w:t>bcollegename</w:t>
                      </w:r>
                      <w:proofErr w:type="spellEnd"/>
                      <w:proofErr w:type="gramEnd"/>
                      <w:r w:rsidRPr="009A2C47">
                        <w:rPr>
                          <w:rFonts w:ascii="Open Sans"/>
                          <w:b/>
                        </w:rPr>
                        <w:t>}}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{{ </w:t>
                      </w:r>
                      <w:proofErr w:type="spellStart"/>
                      <w:r w:rsidR="00372492" w:rsidRPr="009A2C47">
                        <w:rPr>
                          <w:rFonts w:ascii="Open Sans"/>
                          <w:bCs/>
                        </w:rPr>
                        <w:t>bcollegetown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 xml:space="preserve">}} </w:t>
                      </w:r>
                    </w:p>
                    <w:p w14:paraId="1F625A29" w14:textId="6F8A01FB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B6640D" w:rsidRPr="009A2C47">
                        <w:rPr>
                          <w:rFonts w:ascii="Open Sans"/>
                          <w:bCs/>
                        </w:rPr>
                        <w:t>bdegre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 {{</w:t>
                      </w:r>
                      <w:proofErr w:type="spellStart"/>
                      <w:r w:rsidR="00561A97" w:rsidRPr="009A2C47">
                        <w:rPr>
                          <w:rFonts w:ascii="Open Sans"/>
                          <w:bCs/>
                        </w:rPr>
                        <w:t>bdat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1B299A7C" w14:textId="3E98C7C5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D7242B" w:rsidRPr="009A2C47">
                        <w:rPr>
                          <w:rFonts w:ascii="Open Sans"/>
                          <w:bCs/>
                        </w:rPr>
                        <w:t>bscor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0CAB8B43" w14:textId="6907BB6D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{{ 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/>
                        </w:rPr>
                        <w:t>p</w:t>
                      </w:r>
                      <w:r w:rsidRPr="009A2C47">
                        <w:rPr>
                          <w:rFonts w:ascii="Open Sans"/>
                          <w:b/>
                        </w:rPr>
                        <w:t>collegename</w:t>
                      </w:r>
                      <w:proofErr w:type="spellEnd"/>
                      <w:proofErr w:type="gramEnd"/>
                      <w:r w:rsidRPr="009A2C47">
                        <w:rPr>
                          <w:rFonts w:ascii="Open Sans"/>
                          <w:b/>
                        </w:rPr>
                        <w:t>}}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{{ 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collegetown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 xml:space="preserve">}} </w:t>
                      </w:r>
                    </w:p>
                    <w:p w14:paraId="2C0A3FD0" w14:textId="47DF64AA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="009A2C47">
                        <w:rPr>
                          <w:rFonts w:ascii="Open Sans"/>
                          <w:bCs/>
                        </w:rPr>
                        <w:t>d</w:t>
                      </w:r>
                      <w:r w:rsidRPr="009A2C47">
                        <w:rPr>
                          <w:rFonts w:ascii="Open Sans"/>
                          <w:bCs/>
                        </w:rPr>
                        <w:t>egre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 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dat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203EEA6D" w14:textId="479175D4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scor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2239D83F" w14:textId="77777777" w:rsidR="008A1765" w:rsidRPr="008A43B3" w:rsidRDefault="008A1765" w:rsidP="008A176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2A4D920" wp14:editId="1B1D78F6">
                <wp:simplePos x="0" y="0"/>
                <wp:positionH relativeFrom="page">
                  <wp:posOffset>781811</wp:posOffset>
                </wp:positionH>
                <wp:positionV relativeFrom="page">
                  <wp:posOffset>6501320</wp:posOffset>
                </wp:positionV>
                <wp:extent cx="1046480" cy="204470"/>
                <wp:effectExtent l="0" t="0" r="1270" b="508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6E9C3" w14:textId="1A877468" w:rsidR="00F93045" w:rsidRPr="004245A0" w:rsidRDefault="00F93045" w:rsidP="00F930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4D920" id="Text Box 27" o:spid="_x0000_s1039" type="#_x0000_t202" style="position:absolute;left:0;text-align:left;margin-left:61.55pt;margin-top:511.9pt;width:82.4pt;height:16.1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" filled="f" stroked="f">
                <v:textbox inset="0,0,0,0">
                  <w:txbxContent>
                    <w:p w14:paraId="72E6E9C3" w14:textId="1A877468" w:rsidR="00F93045" w:rsidRPr="004245A0" w:rsidRDefault="00F93045" w:rsidP="00F930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04320" behindDoc="0" locked="0" layoutInCell="1" allowOverlap="1" wp14:anchorId="6441BB4D" wp14:editId="26FBE664">
            <wp:simplePos x="0" y="0"/>
            <wp:positionH relativeFrom="column">
              <wp:posOffset>146382</wp:posOffset>
            </wp:positionH>
            <wp:positionV relativeFrom="page">
              <wp:posOffset>6448425</wp:posOffset>
            </wp:positionV>
            <wp:extent cx="242570" cy="242570"/>
            <wp:effectExtent l="0" t="0" r="5080" b="5080"/>
            <wp:wrapNone/>
            <wp:docPr id="45" name="Picture 45" descr="C:\Users\abdou\Desktop\Resumes for Customer\Customer Project\Resume 2\icon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dou\Desktop\Resumes for Customer\Customer Project\Resume 2\icon6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9440" behindDoc="0" locked="0" layoutInCell="1" allowOverlap="1" wp14:anchorId="590DDD13" wp14:editId="3331E862">
            <wp:simplePos x="0" y="0"/>
            <wp:positionH relativeFrom="column">
              <wp:posOffset>5037252</wp:posOffset>
            </wp:positionH>
            <wp:positionV relativeFrom="paragraph">
              <wp:posOffset>5543271</wp:posOffset>
            </wp:positionV>
            <wp:extent cx="242570" cy="242570"/>
            <wp:effectExtent l="0" t="0" r="0" b="0"/>
            <wp:wrapNone/>
            <wp:docPr id="50" name="Picture 50" descr="C:\Users\abdou\Desktop\Resumes for Customer\Customer Project\Resume 2\ico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dou\Desktop\Resumes for Customer\Customer Project\Resume 2\icon5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32E87F8" wp14:editId="31191367">
                <wp:simplePos x="0" y="0"/>
                <wp:positionH relativeFrom="page">
                  <wp:posOffset>5639815</wp:posOffset>
                </wp:positionH>
                <wp:positionV relativeFrom="page">
                  <wp:posOffset>6100089</wp:posOffset>
                </wp:positionV>
                <wp:extent cx="1109345" cy="204470"/>
                <wp:effectExtent l="0" t="0" r="8255" b="1143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49F14" w14:textId="495C5F43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E87F8" id="Text Box 9" o:spid="_x0000_s1040" type="#_x0000_t202" style="position:absolute;left:0;text-align:left;margin-left:444.1pt;margin-top:480.3pt;width:87.35pt;height:16.1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" filled="f" stroked="f">
                <v:textbox inset="0,0,0,0">
                  <w:txbxContent>
                    <w:p w14:paraId="28949F14" w14:textId="495C5F43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FB7091D" wp14:editId="6627950E">
                <wp:simplePos x="0" y="0"/>
                <wp:positionH relativeFrom="page">
                  <wp:posOffset>5661242</wp:posOffset>
                </wp:positionH>
                <wp:positionV relativeFrom="page">
                  <wp:posOffset>4609392</wp:posOffset>
                </wp:positionV>
                <wp:extent cx="1041400" cy="227330"/>
                <wp:effectExtent l="0" t="0" r="0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9BBD6" w14:textId="39BA92B1" w:rsidR="009A1973" w:rsidRPr="004245A0" w:rsidRDefault="009A1973" w:rsidP="009A1973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7091D" id="Text Box 34" o:spid="_x0000_s1041" type="#_x0000_t202" style="position:absolute;left:0;text-align:left;margin-left:445.75pt;margin-top:362.95pt;width:82pt;height:17.9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" filled="f" stroked="f">
                <v:textbox inset="0,0,0,0">
                  <w:txbxContent>
                    <w:p w14:paraId="65A9BBD6" w14:textId="39BA92B1" w:rsidR="009A1973" w:rsidRPr="004245A0" w:rsidRDefault="009A1973" w:rsidP="009A1973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ADDR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w:drawing>
          <wp:anchor distT="0" distB="0" distL="114300" distR="114300" simplePos="0" relativeHeight="251721728" behindDoc="1" locked="0" layoutInCell="1" allowOverlap="1" wp14:anchorId="209720C2" wp14:editId="34443BEF">
            <wp:simplePos x="0" y="0"/>
            <wp:positionH relativeFrom="column">
              <wp:posOffset>5008140</wp:posOffset>
            </wp:positionH>
            <wp:positionV relativeFrom="page">
              <wp:posOffset>4546600</wp:posOffset>
            </wp:positionV>
            <wp:extent cx="325755" cy="325755"/>
            <wp:effectExtent l="0" t="0" r="0" b="0"/>
            <wp:wrapTight wrapText="bothSides">
              <wp:wrapPolygon edited="0">
                <wp:start x="3789" y="0"/>
                <wp:lineTo x="1263" y="12632"/>
                <wp:lineTo x="1263" y="20211"/>
                <wp:lineTo x="7579" y="20211"/>
                <wp:lineTo x="12632" y="20211"/>
                <wp:lineTo x="18947" y="20211"/>
                <wp:lineTo x="18947" y="12632"/>
                <wp:lineTo x="16421" y="0"/>
                <wp:lineTo x="3789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r:embed="rId1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575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DA347EB" wp14:editId="72311FF0">
                <wp:simplePos x="0" y="0"/>
                <wp:positionH relativeFrom="page">
                  <wp:posOffset>5342135</wp:posOffset>
                </wp:positionH>
                <wp:positionV relativeFrom="margin">
                  <wp:posOffset>4367457</wp:posOffset>
                </wp:positionV>
                <wp:extent cx="1708785" cy="1113576"/>
                <wp:effectExtent l="0" t="0" r="5715" b="10795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1113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363724" w14:textId="541FCD3C" w:rsidR="009A1973" w:rsidRPr="009A2C47" w:rsidRDefault="009A1973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 address</w:t>
                            </w:r>
                            <w:proofErr w:type="gram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558F6E44" w14:textId="71B30592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spell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zipcod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01232DEF" w14:textId="3645DF33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town }</w:t>
                            </w:r>
                            <w:proofErr w:type="gram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E0AD87B" w14:textId="4B32D291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nation}}</w:t>
                            </w:r>
                          </w:p>
                          <w:p w14:paraId="3DA5C7B9" w14:textId="77777777" w:rsidR="009A1973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BEBC9E5" w14:textId="77777777" w:rsidR="009A1973" w:rsidRPr="00A57200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347EB" id="Text Box 35" o:spid="_x0000_s1042" type="#_x0000_t202" style="position:absolute;left:0;text-align:left;margin-left:420.65pt;margin-top:343.9pt;width:134.55pt;height:87.7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" filled="f" stroked="f">
                <v:textbox inset="0,0,0,0">
                  <w:txbxContent>
                    <w:p w14:paraId="54363724" w14:textId="541FCD3C" w:rsidR="009A1973" w:rsidRPr="009A2C47" w:rsidRDefault="009A1973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 address</w:t>
                      </w:r>
                      <w:proofErr w:type="gram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558F6E44" w14:textId="71B30592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spell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zipcod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01232DEF" w14:textId="3645DF33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town }</w:t>
                      </w:r>
                      <w:proofErr w:type="gram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</w:t>
                      </w:r>
                    </w:p>
                    <w:p w14:paraId="0E0AD87B" w14:textId="4B32D291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nation}}</w:t>
                      </w:r>
                    </w:p>
                    <w:p w14:paraId="3DA5C7B9" w14:textId="77777777" w:rsidR="009A1973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1BEBC9E5" w14:textId="77777777" w:rsidR="009A1973" w:rsidRPr="00A57200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9951D5" wp14:editId="18A6C867">
                <wp:simplePos x="0" y="0"/>
                <wp:positionH relativeFrom="page">
                  <wp:posOffset>5684274</wp:posOffset>
                </wp:positionH>
                <wp:positionV relativeFrom="page">
                  <wp:posOffset>2295525</wp:posOffset>
                </wp:positionV>
                <wp:extent cx="1041400" cy="227330"/>
                <wp:effectExtent l="0" t="0" r="0" b="127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B61F88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951D5" id="Text Box 16" o:spid="_x0000_s1043" type="#_x0000_t202" style="position:absolute;left:0;text-align:left;margin-left:447.6pt;margin-top:180.75pt;width:82pt;height:17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" filled="f" stroked="f">
                <v:textbox inset="0,0,0,0">
                  <w:txbxContent>
                    <w:p w14:paraId="56B61F88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7392" behindDoc="0" locked="0" layoutInCell="1" allowOverlap="1" wp14:anchorId="4C80B7EB" wp14:editId="0C4276A8">
            <wp:simplePos x="0" y="0"/>
            <wp:positionH relativeFrom="column">
              <wp:posOffset>5032783</wp:posOffset>
            </wp:positionH>
            <wp:positionV relativeFrom="paragraph">
              <wp:posOffset>1726565</wp:posOffset>
            </wp:positionV>
            <wp:extent cx="242796" cy="242796"/>
            <wp:effectExtent l="0" t="0" r="0" b="0"/>
            <wp:wrapNone/>
            <wp:docPr id="48" name="Picture 48" descr="C:\Users\abdou\Desktop\Resumes for Customer\Customer Project\Resume 2\icon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dou\Desktop\Resumes for Customer\Customer Project\Resume 2\icon3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6" cy="24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319312" wp14:editId="6E8A8AE6">
                <wp:simplePos x="0" y="0"/>
                <wp:positionH relativeFrom="page">
                  <wp:posOffset>5333119</wp:posOffset>
                </wp:positionH>
                <wp:positionV relativeFrom="page">
                  <wp:posOffset>2669202</wp:posOffset>
                </wp:positionV>
                <wp:extent cx="2066650" cy="1670050"/>
                <wp:effectExtent l="0" t="0" r="10160" b="635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650" cy="167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C9037" w14:textId="77777777" w:rsidR="00BC6EED" w:rsidRPr="00CF051C" w:rsidRDefault="00BC6EED" w:rsidP="00BC6EED">
                            <w:pPr>
                              <w:spacing w:before="20" w:line="205" w:lineRule="exact"/>
                              <w:ind w:left="3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26625DF9" w14:textId="2AAAB217" w:rsidR="006E44DA" w:rsidRPr="007C0F45" w:rsidRDefault="006E44DA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r w:rsidR="00ED03B3"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EMAIL</w:t>
                            </w:r>
                            <w:proofErr w:type="gramEnd"/>
                            <w:r w:rsidR="00ED03B3"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338BA5A6" w14:textId="287EDFF4" w:rsidR="00BC6EED" w:rsidRPr="00CF051C" w:rsidRDefault="00BC6EED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Phone:</w:t>
                            </w:r>
                          </w:p>
                          <w:p w14:paraId="768014A0" w14:textId="6E2B9141" w:rsidR="00ED03B3" w:rsidRPr="007C0F45" w:rsidRDefault="00ED03B3" w:rsidP="007E3B0E">
                            <w:pPr>
                              <w:spacing w:before="123" w:line="205" w:lineRule="exact"/>
                              <w:ind w:left="20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{{ </w:t>
                            </w:r>
                            <w:proofErr w:type="spell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phoneno</w:t>
                            </w:r>
                            <w:proofErr w:type="spellEnd"/>
                            <w:proofErr w:type="gramEnd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}}</w:t>
                            </w:r>
                          </w:p>
                          <w:p w14:paraId="3D5ACA41" w14:textId="39556385" w:rsidR="00BC6EED" w:rsidRDefault="0018237A" w:rsidP="006443F8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L</w:t>
                            </w:r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inkedin</w:t>
                            </w:r>
                            <w:proofErr w:type="spellEnd"/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BD7B1BF" w14:textId="0F20C5EE" w:rsidR="00A57200" w:rsidRPr="007C0F45" w:rsidRDefault="00A57200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linkedin</w:t>
                            </w:r>
                            <w:proofErr w:type="spellEnd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7755EB43" w14:textId="0DC53BB0" w:rsidR="0028290A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Website:-</w:t>
                            </w:r>
                            <w:proofErr w:type="gramEnd"/>
                          </w:p>
                          <w:p w14:paraId="628F912C" w14:textId="2CDBD87F" w:rsidR="0028290A" w:rsidRPr="007C0F45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website}}</w:t>
                            </w:r>
                          </w:p>
                          <w:p w14:paraId="090D5230" w14:textId="77777777" w:rsidR="00334E5C" w:rsidRDefault="00334E5C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15CBB21" w14:textId="77777777" w:rsidR="00327DE1" w:rsidRPr="00A57200" w:rsidRDefault="00327DE1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19312" id="Text Box 14" o:spid="_x0000_s1044" type="#_x0000_t202" style="position:absolute;left:0;text-align:left;margin-left:419.95pt;margin-top:210.15pt;width:162.75pt;height:131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" filled="f" stroked="f">
                <v:textbox inset="0,0,0,0">
                  <w:txbxContent>
                    <w:p w14:paraId="7C0C9037" w14:textId="77777777" w:rsidR="00BC6EED" w:rsidRPr="00CF051C" w:rsidRDefault="00BC6EED" w:rsidP="00BC6EED">
                      <w:pPr>
                        <w:spacing w:before="20" w:line="205" w:lineRule="exact"/>
                        <w:ind w:left="3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Email:</w:t>
                      </w:r>
                    </w:p>
                    <w:p w14:paraId="26625DF9" w14:textId="2AAAB217" w:rsidR="006E44DA" w:rsidRPr="007C0F45" w:rsidRDefault="006E44DA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r w:rsidR="00ED03B3"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EMAIL</w:t>
                      </w:r>
                      <w:proofErr w:type="gramEnd"/>
                      <w:r w:rsidR="00ED03B3"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338BA5A6" w14:textId="287EDFF4" w:rsidR="00BC6EED" w:rsidRPr="00CF051C" w:rsidRDefault="00BC6EED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Phone:</w:t>
                      </w:r>
                    </w:p>
                    <w:p w14:paraId="768014A0" w14:textId="6E2B9141" w:rsidR="00ED03B3" w:rsidRPr="007C0F45" w:rsidRDefault="00ED03B3" w:rsidP="007E3B0E">
                      <w:pPr>
                        <w:spacing w:before="123" w:line="205" w:lineRule="exact"/>
                        <w:ind w:left="20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{{ </w:t>
                      </w:r>
                      <w:proofErr w:type="spell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phoneno</w:t>
                      </w:r>
                      <w:proofErr w:type="spellEnd"/>
                      <w:proofErr w:type="gramEnd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}}</w:t>
                      </w:r>
                    </w:p>
                    <w:p w14:paraId="3D5ACA41" w14:textId="39556385" w:rsidR="00BC6EED" w:rsidRDefault="0018237A" w:rsidP="006443F8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L</w:t>
                      </w:r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inkedin</w:t>
                      </w:r>
                      <w:proofErr w:type="spellEnd"/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1BD7B1BF" w14:textId="0F20C5EE" w:rsidR="00A57200" w:rsidRPr="007C0F45" w:rsidRDefault="00A57200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linkedin</w:t>
                      </w:r>
                      <w:proofErr w:type="spellEnd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7755EB43" w14:textId="0DC53BB0" w:rsidR="0028290A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Website:-</w:t>
                      </w:r>
                      <w:proofErr w:type="gramEnd"/>
                    </w:p>
                    <w:p w14:paraId="628F912C" w14:textId="2CDBD87F" w:rsidR="0028290A" w:rsidRPr="007C0F45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website}}</w:t>
                      </w:r>
                    </w:p>
                    <w:p w14:paraId="090D5230" w14:textId="77777777" w:rsidR="00334E5C" w:rsidRDefault="00334E5C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15CBB21" w14:textId="77777777" w:rsidR="00327DE1" w:rsidRPr="00A57200" w:rsidRDefault="00327DE1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B46CD"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DFF996F" wp14:editId="52F24048">
                <wp:simplePos x="0" y="0"/>
                <wp:positionH relativeFrom="page">
                  <wp:posOffset>711200</wp:posOffset>
                </wp:positionH>
                <wp:positionV relativeFrom="page">
                  <wp:posOffset>2239645</wp:posOffset>
                </wp:positionV>
                <wp:extent cx="2006600" cy="229870"/>
                <wp:effectExtent l="0" t="0" r="0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8D4C" w14:textId="77777777" w:rsidR="00EB46CD" w:rsidRPr="00C8553E" w:rsidRDefault="00EB46CD" w:rsidP="00EB46C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F996F" id="Text Box 2" o:spid="_x0000_s1045" type="#_x0000_t202" style="position:absolute;left:0;text-align:left;margin-left:56pt;margin-top:176.35pt;width:158pt;height:18.1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" filled="f" stroked="f">
                <v:textbox inset="0,0,0,0">
                  <w:txbxContent>
                    <w:p w14:paraId="08AB8D4C" w14:textId="77777777" w:rsidR="00EB46CD" w:rsidRPr="00C8553E" w:rsidRDefault="00EB46CD" w:rsidP="00EB46C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CAREER OBJEC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8237A" w:rsidRPr="00BC6EED">
        <w:rPr>
          <w:noProof/>
          <w:sz w:val="2"/>
          <w:szCs w:val="2"/>
        </w:rPr>
        <w:drawing>
          <wp:anchor distT="0" distB="0" distL="114300" distR="114300" simplePos="0" relativeHeight="251705344" behindDoc="0" locked="0" layoutInCell="1" allowOverlap="1" wp14:anchorId="602C5323" wp14:editId="29CF78A1">
            <wp:simplePos x="0" y="0"/>
            <wp:positionH relativeFrom="column">
              <wp:posOffset>79375</wp:posOffset>
            </wp:positionH>
            <wp:positionV relativeFrom="paragraph">
              <wp:posOffset>1666240</wp:posOffset>
            </wp:positionV>
            <wp:extent cx="242570" cy="242570"/>
            <wp:effectExtent l="0" t="0" r="0" b="0"/>
            <wp:wrapNone/>
            <wp:docPr id="46" name="Picture 46" descr="C:\Users\abdou\Desktop\Resumes for Customer\Customer Project\Resume 2\ic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dou\Desktop\Resumes for Customer\Customer Project\Resume 2\icon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2756">
        <w:rPr>
          <w:noProof/>
        </w:rPr>
        <w:drawing>
          <wp:anchor distT="0" distB="0" distL="114300" distR="114300" simplePos="0" relativeHeight="251680768" behindDoc="1" locked="0" layoutInCell="1" allowOverlap="1" wp14:anchorId="3769827D" wp14:editId="3F701F2D">
            <wp:simplePos x="0" y="0"/>
            <wp:positionH relativeFrom="column">
              <wp:posOffset>416560</wp:posOffset>
            </wp:positionH>
            <wp:positionV relativeFrom="paragraph">
              <wp:posOffset>1903095</wp:posOffset>
            </wp:positionV>
            <wp:extent cx="4185285" cy="6350"/>
            <wp:effectExtent l="0" t="0" r="5715" b="635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45A0">
        <w:rPr>
          <w:noProof/>
        </w:rPr>
        <w:drawing>
          <wp:anchor distT="0" distB="0" distL="114300" distR="114300" simplePos="0" relativeHeight="251703296" behindDoc="1" locked="0" layoutInCell="1" allowOverlap="1" wp14:anchorId="71472402" wp14:editId="67767730">
            <wp:simplePos x="0" y="0"/>
            <wp:positionH relativeFrom="column">
              <wp:posOffset>416560</wp:posOffset>
            </wp:positionH>
            <wp:positionV relativeFrom="paragraph">
              <wp:posOffset>3491720</wp:posOffset>
            </wp:positionV>
            <wp:extent cx="4185285" cy="6350"/>
            <wp:effectExtent l="0" t="0" r="5715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0224" behindDoc="1" locked="0" layoutInCell="1" allowOverlap="1" wp14:anchorId="00E91BE1" wp14:editId="09DF351F">
            <wp:simplePos x="0" y="0"/>
            <wp:positionH relativeFrom="column">
              <wp:posOffset>5549265</wp:posOffset>
            </wp:positionH>
            <wp:positionV relativeFrom="paragraph">
              <wp:posOffset>7496175</wp:posOffset>
            </wp:positionV>
            <wp:extent cx="1271270" cy="635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1248" behindDoc="1" locked="0" layoutInCell="1" allowOverlap="1" wp14:anchorId="5305AA72" wp14:editId="1B68C7FF">
            <wp:simplePos x="0" y="0"/>
            <wp:positionH relativeFrom="column">
              <wp:posOffset>5549265</wp:posOffset>
            </wp:positionH>
            <wp:positionV relativeFrom="paragraph">
              <wp:posOffset>5765165</wp:posOffset>
            </wp:positionV>
            <wp:extent cx="1271270" cy="635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2272" behindDoc="1" locked="0" layoutInCell="1" allowOverlap="1" wp14:anchorId="1DCD4513" wp14:editId="5A1D06A9">
            <wp:simplePos x="0" y="0"/>
            <wp:positionH relativeFrom="column">
              <wp:posOffset>5549265</wp:posOffset>
            </wp:positionH>
            <wp:positionV relativeFrom="paragraph">
              <wp:posOffset>4036695</wp:posOffset>
            </wp:positionV>
            <wp:extent cx="1271270" cy="635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6F0F">
        <w:tab/>
      </w:r>
    </w:p>
    <w:sectPr w:rsidR="00D66F00" w:rsidRPr="00BC6EED" w:rsidSect="00BC6EED">
      <w:pgSz w:w="11910" w:h="16850"/>
      <w:pgMar w:top="840" w:right="8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480F8" w14:textId="77777777" w:rsidR="00FD360E" w:rsidRDefault="00FD360E" w:rsidP="00142756">
      <w:r>
        <w:separator/>
      </w:r>
    </w:p>
  </w:endnote>
  <w:endnote w:type="continuationSeparator" w:id="0">
    <w:p w14:paraId="46A2B1BD" w14:textId="77777777" w:rsidR="00FD360E" w:rsidRDefault="00FD360E" w:rsidP="0014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Arial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C8A8E" w14:textId="77777777" w:rsidR="00FD360E" w:rsidRDefault="00FD360E" w:rsidP="00142756">
      <w:r>
        <w:separator/>
      </w:r>
    </w:p>
  </w:footnote>
  <w:footnote w:type="continuationSeparator" w:id="0">
    <w:p w14:paraId="10DC4DA5" w14:textId="77777777" w:rsidR="00FD360E" w:rsidRDefault="00FD360E" w:rsidP="0014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27F46C45"/>
    <w:multiLevelType w:val="hybridMultilevel"/>
    <w:tmpl w:val="D6669A7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74257"/>
    <w:multiLevelType w:val="hybridMultilevel"/>
    <w:tmpl w:val="AA10D0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950A2"/>
    <w:multiLevelType w:val="hybridMultilevel"/>
    <w:tmpl w:val="3780B012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5C765CAF"/>
    <w:multiLevelType w:val="hybridMultilevel"/>
    <w:tmpl w:val="FED02CA4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7Y0NjYyMzU1MDRR0lEKTi0uzszPAykwqQUAL4/WKiwAAAA="/>
  </w:docVars>
  <w:rsids>
    <w:rsidRoot w:val="00490DE9"/>
    <w:rsid w:val="00002D1D"/>
    <w:rsid w:val="00010E39"/>
    <w:rsid w:val="00037CC0"/>
    <w:rsid w:val="0006565F"/>
    <w:rsid w:val="00065A99"/>
    <w:rsid w:val="000C63A1"/>
    <w:rsid w:val="000E411C"/>
    <w:rsid w:val="00142756"/>
    <w:rsid w:val="0018237A"/>
    <w:rsid w:val="0026251D"/>
    <w:rsid w:val="00280C0C"/>
    <w:rsid w:val="0028290A"/>
    <w:rsid w:val="00295E9F"/>
    <w:rsid w:val="002B3846"/>
    <w:rsid w:val="002F3181"/>
    <w:rsid w:val="00327DE1"/>
    <w:rsid w:val="00331EA4"/>
    <w:rsid w:val="00334E5C"/>
    <w:rsid w:val="00372492"/>
    <w:rsid w:val="003A3B2A"/>
    <w:rsid w:val="004245A0"/>
    <w:rsid w:val="00460915"/>
    <w:rsid w:val="00481431"/>
    <w:rsid w:val="00490660"/>
    <w:rsid w:val="00490DE9"/>
    <w:rsid w:val="00560FAC"/>
    <w:rsid w:val="00561A97"/>
    <w:rsid w:val="005763EE"/>
    <w:rsid w:val="00594F27"/>
    <w:rsid w:val="0059725D"/>
    <w:rsid w:val="005A6F0F"/>
    <w:rsid w:val="005D2CE4"/>
    <w:rsid w:val="005E30AA"/>
    <w:rsid w:val="00600C96"/>
    <w:rsid w:val="006271D5"/>
    <w:rsid w:val="006443F8"/>
    <w:rsid w:val="006A4112"/>
    <w:rsid w:val="006E44DA"/>
    <w:rsid w:val="00701F87"/>
    <w:rsid w:val="00705297"/>
    <w:rsid w:val="00745830"/>
    <w:rsid w:val="007605DE"/>
    <w:rsid w:val="007C0F45"/>
    <w:rsid w:val="007E0960"/>
    <w:rsid w:val="007E3B0E"/>
    <w:rsid w:val="00821AA4"/>
    <w:rsid w:val="00823D7C"/>
    <w:rsid w:val="008A1765"/>
    <w:rsid w:val="008A43B3"/>
    <w:rsid w:val="00915800"/>
    <w:rsid w:val="009602CF"/>
    <w:rsid w:val="00982CA1"/>
    <w:rsid w:val="00993126"/>
    <w:rsid w:val="009A1973"/>
    <w:rsid w:val="009A2C47"/>
    <w:rsid w:val="009B61CF"/>
    <w:rsid w:val="00A53CDC"/>
    <w:rsid w:val="00A57200"/>
    <w:rsid w:val="00A94D4F"/>
    <w:rsid w:val="00B31098"/>
    <w:rsid w:val="00B541BC"/>
    <w:rsid w:val="00B554F5"/>
    <w:rsid w:val="00B57670"/>
    <w:rsid w:val="00B6640D"/>
    <w:rsid w:val="00BC6EED"/>
    <w:rsid w:val="00C11EB3"/>
    <w:rsid w:val="00C43A8A"/>
    <w:rsid w:val="00CA1536"/>
    <w:rsid w:val="00CD7B27"/>
    <w:rsid w:val="00CF051C"/>
    <w:rsid w:val="00D64D3A"/>
    <w:rsid w:val="00D66F00"/>
    <w:rsid w:val="00D7242B"/>
    <w:rsid w:val="00E24796"/>
    <w:rsid w:val="00E25565"/>
    <w:rsid w:val="00E80E44"/>
    <w:rsid w:val="00EB46CD"/>
    <w:rsid w:val="00ED03B3"/>
    <w:rsid w:val="00F01935"/>
    <w:rsid w:val="00F11B52"/>
    <w:rsid w:val="00F6037B"/>
    <w:rsid w:val="00F668F6"/>
    <w:rsid w:val="00F815D8"/>
    <w:rsid w:val="00F93045"/>
    <w:rsid w:val="00FA40E8"/>
    <w:rsid w:val="00FD360E"/>
    <w:rsid w:val="00FD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7E99"/>
  <w15:chartTrackingRefBased/>
  <w15:docId w15:val="{9BA52618-B820-4189-ADBE-4FD6F400B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C6EED"/>
    <w:pPr>
      <w:widowControl w:val="0"/>
      <w:autoSpaceDE w:val="0"/>
      <w:autoSpaceDN w:val="0"/>
      <w:spacing w:after="0" w:line="240" w:lineRule="auto"/>
    </w:pPr>
    <w:rPr>
      <w:rFonts w:ascii="Open Sans Light" w:eastAsia="Open Sans Light" w:hAnsi="Open Sans Light" w:cs="Open Sans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6EED"/>
    <w:pPr>
      <w:spacing w:before="20"/>
      <w:ind w:left="2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BC6EED"/>
    <w:rPr>
      <w:rFonts w:ascii="Open Sans Light" w:eastAsia="Open Sans Light" w:hAnsi="Open Sans Light" w:cs="Open Sans Light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C6E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756"/>
    <w:rPr>
      <w:rFonts w:ascii="Open Sans Light" w:eastAsia="Open Sans Light" w:hAnsi="Open Sans Light" w:cs="Open Sans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756"/>
    <w:rPr>
      <w:rFonts w:ascii="Open Sans Light" w:eastAsia="Open Sans Light" w:hAnsi="Open Sans Light" w:cs="Open Sans Light"/>
      <w:lang w:val="en-US"/>
    </w:rPr>
  </w:style>
  <w:style w:type="character" w:styleId="Hyperlink">
    <w:name w:val="Hyperlink"/>
    <w:basedOn w:val="DefaultParagraphFont"/>
    <w:uiPriority w:val="99"/>
    <w:unhideWhenUsed/>
    <w:rsid w:val="009A1973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85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0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8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83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4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1.wdp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CD4C05-FF03-4A15-BC27-479D12FC0E1B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79DB0B-73AE-4424-A633-FAE0A6A2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</dc:creator>
  <cp:keywords/>
  <dc:description/>
  <cp:lastModifiedBy>Pritesh Lathia</cp:lastModifiedBy>
  <cp:revision>6</cp:revision>
  <cp:lastPrinted>2018-10-19T02:36:00Z</cp:lastPrinted>
  <dcterms:created xsi:type="dcterms:W3CDTF">2021-12-08T14:06:00Z</dcterms:created>
  <dcterms:modified xsi:type="dcterms:W3CDTF">2021-12-08T14:37:00Z</dcterms:modified>
</cp:coreProperties>
</file>